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5648" w:rsidRPr="00D147FE" w:rsidRDefault="002005D3" w:rsidP="00D147FE">
      <w:pPr>
        <w:spacing w:after="0" w:line="480" w:lineRule="auto"/>
        <w:rPr>
          <w:rFonts w:ascii="Times New Roman" w:hAnsi="Times New Roman" w:cs="Times New Roman"/>
          <w:b/>
          <w:sz w:val="18"/>
          <w:szCs w:val="18"/>
          <w:lang w:val="en-GB"/>
        </w:rPr>
      </w:pPr>
      <w:r w:rsidRPr="00D147FE">
        <w:rPr>
          <w:rFonts w:ascii="Times New Roman" w:hAnsi="Times New Roman" w:cs="Times New Roman"/>
          <w:b/>
          <w:sz w:val="18"/>
          <w:szCs w:val="18"/>
          <w:lang w:val="en-GB"/>
        </w:rPr>
        <w:t>Table 6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1461"/>
        <w:gridCol w:w="1461"/>
        <w:gridCol w:w="1362"/>
        <w:gridCol w:w="1546"/>
        <w:gridCol w:w="1541"/>
        <w:gridCol w:w="1546"/>
        <w:gridCol w:w="1541"/>
        <w:gridCol w:w="1121"/>
      </w:tblGrid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Economic Block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1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AC Effect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2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Cultural Block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3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Ottoman Effect 1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4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ligion Impact1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5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Ottoman Effect 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6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ligion Impact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7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Time Effect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8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06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585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7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759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5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60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4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07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9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0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9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86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6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3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463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68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07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496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90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701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6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96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94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4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675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6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5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8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2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400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49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08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.00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2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23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9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184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8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27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3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45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1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341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0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78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16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09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551.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40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813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8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24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3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85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6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898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7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9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4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8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5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30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38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0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671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70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876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3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46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8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6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906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7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293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3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2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3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3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31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1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47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6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741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4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24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0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067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77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64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9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62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1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10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518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2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649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90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97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5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57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418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5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126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6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43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224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3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140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85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3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.171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4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505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16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589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8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44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1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66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3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054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84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74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0.99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659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1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4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.035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6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374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3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457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9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79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1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12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9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573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0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530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50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lastRenderedPageBreak/>
              <w:t>D2015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99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93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.303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26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413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2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760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6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468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5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.863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12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59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41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47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93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D2016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.098*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35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.425*** (1.225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490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10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842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39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558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58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.945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10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626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07)</w:t>
            </w:r>
          </w:p>
        </w:tc>
        <w:tc>
          <w:tcPr>
            <w:tcW w:w="0" w:type="auto"/>
            <w:vAlign w:val="center"/>
          </w:tcPr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568**</w:t>
            </w:r>
          </w:p>
          <w:p w:rsidR="002005D3" w:rsidRPr="00D147FE" w:rsidRDefault="002005D3" w:rsidP="00D147FE">
            <w:pPr>
              <w:spacing w:line="48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050)</w:t>
            </w:r>
          </w:p>
        </w:tc>
      </w:tr>
      <w:tr w:rsidR="002005D3" w:rsidRPr="00D147FE" w:rsidTr="005A3E67">
        <w:trPr>
          <w:jc w:val="center"/>
        </w:trPr>
        <w:tc>
          <w:tcPr>
            <w:tcW w:w="0" w:type="auto"/>
            <w:gridSpan w:val="9"/>
            <w:vAlign w:val="center"/>
          </w:tcPr>
          <w:p w:rsidR="002005D3" w:rsidRPr="00D147FE" w:rsidRDefault="002005D3" w:rsidP="00D147FE">
            <w:pPr>
              <w:spacing w:line="480" w:lineRule="auto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Parentheses stand for corrected standard errors. *, ** and *** imply significance levels of 1</w:t>
            </w:r>
            <w:r w:rsidR="00954702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%, 5% and 1</w:t>
            </w: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%, respectively</w:t>
            </w:r>
            <w:r w:rsidR="0007648A"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.</w:t>
            </w:r>
          </w:p>
        </w:tc>
      </w:tr>
    </w:tbl>
    <w:p w:rsidR="002005D3" w:rsidRPr="00D147FE" w:rsidRDefault="002005D3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C15648" w:rsidRPr="00D147FE" w:rsidRDefault="00C15648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C15648" w:rsidRPr="00D147FE" w:rsidRDefault="00C15648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954702" w:rsidRDefault="00954702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954702" w:rsidRDefault="00954702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954702" w:rsidRPr="00D147FE" w:rsidRDefault="00954702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359EA" w:rsidRPr="00D147FE" w:rsidRDefault="005359EA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C15648" w:rsidRPr="00D147FE" w:rsidRDefault="002005D3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  <w:r w:rsidRPr="00D147FE">
        <w:rPr>
          <w:rFonts w:ascii="Times New Roman" w:hAnsi="Times New Roman" w:cs="Times New Roman"/>
          <w:b/>
          <w:sz w:val="18"/>
          <w:szCs w:val="18"/>
          <w:lang w:val="en-GB"/>
        </w:rPr>
        <w:lastRenderedPageBreak/>
        <w:t>Table 7</w:t>
      </w:r>
      <w:bookmarkStart w:id="0" w:name="_GoBack"/>
      <w:bookmarkEnd w:id="0"/>
    </w:p>
    <w:tbl>
      <w:tblPr>
        <w:tblStyle w:val="TabloKlavuzu"/>
        <w:tblW w:w="0" w:type="auto"/>
        <w:jc w:val="center"/>
        <w:tblInd w:w="-572" w:type="dxa"/>
        <w:tblLook w:val="04A0" w:firstRow="1" w:lastRow="0" w:firstColumn="1" w:lastColumn="0" w:noHBand="0" w:noVBand="1"/>
      </w:tblPr>
      <w:tblGrid>
        <w:gridCol w:w="841"/>
        <w:gridCol w:w="3756"/>
        <w:gridCol w:w="1956"/>
        <w:gridCol w:w="6440"/>
        <w:gridCol w:w="1161"/>
      </w:tblGrid>
      <w:tr w:rsidR="00C15648" w:rsidRPr="00D147FE" w:rsidTr="00AB1596">
        <w:trPr>
          <w:jc w:val="center"/>
        </w:trPr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First Difference Standard</w:t>
            </w:r>
          </w:p>
        </w:tc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First Difference GMM</w:t>
            </w:r>
          </w:p>
        </w:tc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Level Standard</w:t>
            </w:r>
          </w:p>
        </w:tc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Level GMM</w:t>
            </w:r>
          </w:p>
        </w:tc>
      </w:tr>
      <w:tr w:rsidR="00C15648" w:rsidRPr="00D147FE" w:rsidTr="00AB1596">
        <w:trPr>
          <w:jc w:val="center"/>
        </w:trPr>
        <w:tc>
          <w:tcPr>
            <w:tcW w:w="0" w:type="auto"/>
          </w:tcPr>
          <w:p w:rsidR="00C15648" w:rsidRPr="00D147FE" w:rsidRDefault="00C15648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</w:t>
            </w:r>
            <w:r w:rsidR="00E956B5"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0" w:type="auto"/>
          </w:tcPr>
          <w:p w:rsidR="00C15648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C15648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C15648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</w:t>
            </w:r>
          </w:p>
        </w:tc>
        <w:tc>
          <w:tcPr>
            <w:tcW w:w="0" w:type="auto"/>
          </w:tcPr>
          <w:p w:rsidR="00C15648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54064E" w:rsidRPr="00D147FE" w:rsidTr="00AB1596">
        <w:trPr>
          <w:jc w:val="center"/>
        </w:trPr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</w:t>
            </w:r>
            <w:r w:rsidR="00E956B5"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2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54064E" w:rsidRPr="00D147FE" w:rsidTr="00AB1596">
        <w:trPr>
          <w:jc w:val="center"/>
        </w:trPr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</w:t>
            </w:r>
            <w:r w:rsidR="00E956B5"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3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limrate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54064E" w:rsidRPr="00D147FE" w:rsidTr="00AB1596">
        <w:trPr>
          <w:jc w:val="center"/>
        </w:trPr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</w:t>
            </w:r>
            <w:r w:rsidR="00E956B5"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east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west</w:t>
            </w:r>
            <w:proofErr w:type="spellEnd"/>
            <w:r w:rsidR="0040694A"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="0040694A"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other</w:t>
            </w:r>
            <w:proofErr w:type="spellEnd"/>
          </w:p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limrate</w:t>
            </w:r>
            <w:proofErr w:type="spellEnd"/>
          </w:p>
        </w:tc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54064E" w:rsidRPr="00D147FE" w:rsidTr="00AB1596">
        <w:trPr>
          <w:jc w:val="center"/>
        </w:trPr>
        <w:tc>
          <w:tcPr>
            <w:tcW w:w="0" w:type="auto"/>
          </w:tcPr>
          <w:p w:rsidR="0054064E" w:rsidRPr="00D147FE" w:rsidRDefault="0054064E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</w:t>
            </w:r>
            <w:r w:rsidR="00E956B5"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0" w:type="auto"/>
          </w:tcPr>
          <w:p w:rsidR="0054064E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54064E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4F359D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</w:p>
          <w:p w:rsidR="004F359D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4F359D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nonotto</w:t>
            </w:r>
            <w:proofErr w:type="spellEnd"/>
          </w:p>
          <w:p w:rsidR="0054064E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otto</w:t>
            </w:r>
            <w:proofErr w:type="spellEnd"/>
          </w:p>
        </w:tc>
        <w:tc>
          <w:tcPr>
            <w:tcW w:w="0" w:type="auto"/>
          </w:tcPr>
          <w:p w:rsidR="0054064E" w:rsidRPr="00D147FE" w:rsidRDefault="004F359D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E956B5" w:rsidRPr="00D147FE" w:rsidTr="00AB1596">
        <w:trPr>
          <w:jc w:val="center"/>
        </w:trPr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6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y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y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ottoldac</w:t>
            </w:r>
            <w:proofErr w:type="spellEnd"/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lastRenderedPageBreak/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limrate</w:t>
            </w:r>
            <w:proofErr w:type="spellEnd"/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muslimrate</w:t>
            </w:r>
            <w:proofErr w:type="spellEnd"/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lastRenderedPageBreak/>
              <w:t>D.L.lfa</w:t>
            </w:r>
            <w:proofErr w:type="spellEnd"/>
          </w:p>
        </w:tc>
      </w:tr>
      <w:tr w:rsidR="00E956B5" w:rsidRPr="00D147FE" w:rsidTr="00AB1596">
        <w:trPr>
          <w:jc w:val="center"/>
        </w:trPr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lastRenderedPageBreak/>
              <w:t>Model 7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y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y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musdac</w:t>
            </w:r>
            <w:proofErr w:type="spellEnd"/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turk</w:t>
            </w:r>
            <w:proofErr w:type="spellEnd"/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otto</w:t>
            </w:r>
            <w:proofErr w:type="spellEnd"/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  <w:tr w:rsidR="00E956B5" w:rsidRPr="00D147FE" w:rsidTr="00AB1596">
        <w:trPr>
          <w:jc w:val="center"/>
        </w:trPr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Model 8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(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L.y1 L.x1 L.dac1)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(1/11).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fa</w:t>
            </w:r>
            <w:proofErr w:type="spellEnd"/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gdp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x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.ldac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L.y1 L.x1 L.dac1</w:t>
            </w:r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05b.year 2006.year 2007.year 2008.year 2009.year 2010.year 2011.year</w:t>
            </w:r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2012.year 2013.year 2014.year 2015.year 2016.year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urk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to</w:t>
            </w:r>
            <w:proofErr w:type="spellEnd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uslimrate</w:t>
            </w:r>
            <w:proofErr w:type="spellEnd"/>
          </w:p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 L.otto1 L.turk1 L.mus1</w:t>
            </w:r>
          </w:p>
        </w:tc>
        <w:tc>
          <w:tcPr>
            <w:tcW w:w="0" w:type="auto"/>
          </w:tcPr>
          <w:p w:rsidR="00E956B5" w:rsidRPr="00D147FE" w:rsidRDefault="00E956B5" w:rsidP="00D147FE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proofErr w:type="spellStart"/>
            <w:r w:rsidRPr="00D147FE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.L.lfa</w:t>
            </w:r>
            <w:proofErr w:type="spellEnd"/>
          </w:p>
        </w:tc>
      </w:tr>
    </w:tbl>
    <w:p w:rsidR="00C15648" w:rsidRPr="00D147FE" w:rsidRDefault="00C15648" w:rsidP="00D147FE">
      <w:pPr>
        <w:spacing w:after="0" w:line="480" w:lineRule="auto"/>
        <w:rPr>
          <w:rFonts w:ascii="Times New Roman" w:hAnsi="Times New Roman" w:cs="Times New Roman"/>
          <w:sz w:val="18"/>
          <w:szCs w:val="18"/>
          <w:lang w:val="en-GB"/>
        </w:rPr>
      </w:pPr>
    </w:p>
    <w:p w:rsidR="005535B3" w:rsidRPr="00D147FE" w:rsidRDefault="005535B3" w:rsidP="00D147FE">
      <w:pPr>
        <w:spacing w:after="0" w:line="480" w:lineRule="auto"/>
        <w:rPr>
          <w:rFonts w:ascii="Times New Roman" w:eastAsiaTheme="minorEastAsia" w:hAnsi="Times New Roman" w:cs="Times New Roman"/>
          <w:b/>
          <w:sz w:val="18"/>
          <w:szCs w:val="18"/>
          <w:lang w:val="en-GB"/>
        </w:rPr>
      </w:pPr>
    </w:p>
    <w:sectPr w:rsidR="005535B3" w:rsidRPr="00D147FE" w:rsidSect="009E068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40ED" w:rsidRDefault="001640ED" w:rsidP="00D147FE">
      <w:pPr>
        <w:spacing w:after="0" w:line="240" w:lineRule="auto"/>
      </w:pPr>
      <w:r>
        <w:separator/>
      </w:r>
    </w:p>
  </w:endnote>
  <w:endnote w:type="continuationSeparator" w:id="0">
    <w:p w:rsidR="001640ED" w:rsidRDefault="001640ED" w:rsidP="00D14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40ED" w:rsidRDefault="001640ED" w:rsidP="00D147FE">
      <w:pPr>
        <w:spacing w:after="0" w:line="240" w:lineRule="auto"/>
      </w:pPr>
      <w:r>
        <w:separator/>
      </w:r>
    </w:p>
  </w:footnote>
  <w:footnote w:type="continuationSeparator" w:id="0">
    <w:p w:rsidR="001640ED" w:rsidRDefault="001640ED" w:rsidP="00D147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zMwNrG0MDMzM7VQ0lEKTi0uzszPAykwqQUA28E8ECwAAAA="/>
  </w:docVars>
  <w:rsids>
    <w:rsidRoot w:val="000C738E"/>
    <w:rsid w:val="0007648A"/>
    <w:rsid w:val="000B43AB"/>
    <w:rsid w:val="000C738E"/>
    <w:rsid w:val="001640ED"/>
    <w:rsid w:val="001D0E86"/>
    <w:rsid w:val="002005D3"/>
    <w:rsid w:val="00284697"/>
    <w:rsid w:val="0040694A"/>
    <w:rsid w:val="0042511F"/>
    <w:rsid w:val="00485DF1"/>
    <w:rsid w:val="004B5C09"/>
    <w:rsid w:val="004F359D"/>
    <w:rsid w:val="005359EA"/>
    <w:rsid w:val="0054064E"/>
    <w:rsid w:val="005535B3"/>
    <w:rsid w:val="005A3E67"/>
    <w:rsid w:val="00703B39"/>
    <w:rsid w:val="00954702"/>
    <w:rsid w:val="009E0680"/>
    <w:rsid w:val="00A56A6E"/>
    <w:rsid w:val="00AB1596"/>
    <w:rsid w:val="00B74AFD"/>
    <w:rsid w:val="00C15648"/>
    <w:rsid w:val="00CA1EF8"/>
    <w:rsid w:val="00CC54EE"/>
    <w:rsid w:val="00D147FE"/>
    <w:rsid w:val="00D3503F"/>
    <w:rsid w:val="00E9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3B3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03B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069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694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14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147FE"/>
  </w:style>
  <w:style w:type="paragraph" w:styleId="Altbilgi">
    <w:name w:val="footer"/>
    <w:basedOn w:val="Normal"/>
    <w:link w:val="AltbilgiChar"/>
    <w:uiPriority w:val="99"/>
    <w:unhideWhenUsed/>
    <w:rsid w:val="00D14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147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3B3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03B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4069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694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D14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D147FE"/>
  </w:style>
  <w:style w:type="paragraph" w:styleId="Altbilgi">
    <w:name w:val="footer"/>
    <w:basedOn w:val="Normal"/>
    <w:link w:val="AltbilgiChar"/>
    <w:uiPriority w:val="99"/>
    <w:unhideWhenUsed/>
    <w:rsid w:val="00D14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D14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66</Words>
  <Characters>3230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seyin Zengin</dc:creator>
  <cp:lastModifiedBy>Acer</cp:lastModifiedBy>
  <cp:revision>5</cp:revision>
  <dcterms:created xsi:type="dcterms:W3CDTF">2019-01-04T09:00:00Z</dcterms:created>
  <dcterms:modified xsi:type="dcterms:W3CDTF">2019-01-05T13:50:00Z</dcterms:modified>
</cp:coreProperties>
</file>